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bdb3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812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2:58:51Z</dcterms:created>
  <dcterms:modified xsi:type="dcterms:W3CDTF">2022-05-08T12:58:51Z</dcterms:modified>
</cp:coreProperties>
</file>